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3b1d4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7708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c538c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8:08Z</dcterms:created>
  <dcterms:modified xsi:type="dcterms:W3CDTF">2016-09-13T06:58:08Z</dcterms:modified>
</cp:coreProperties>
</file>